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24d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cddd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0996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1:55:23Z</dcterms:created>
  <dcterms:modified xsi:type="dcterms:W3CDTF">2021-04-27T11:55:23Z</dcterms:modified>
</cp:coreProperties>
</file>